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dice de confianza institucion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Indice de confianza institucion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7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4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0:00:15Z</dcterms:created>
  <dcterms:modified xsi:type="dcterms:W3CDTF">2025-06-29T1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